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EB5857" w14:textId="6B7BA9CF" w:rsidR="00446398" w:rsidRPr="00654C88" w:rsidRDefault="00446398" w:rsidP="00446398">
      <w:pPr>
        <w:spacing w:after="0"/>
        <w:rPr>
          <w:rFonts w:ascii="Arial Narrow" w:hAnsi="Arial Narrow"/>
          <w:b/>
          <w:sz w:val="32"/>
          <w:szCs w:val="32"/>
        </w:rPr>
      </w:pPr>
      <w:r w:rsidRPr="00446398">
        <w:rPr>
          <w:rFonts w:ascii="Arial Narrow" w:hAnsi="Arial Narrow"/>
          <w:b/>
          <w:sz w:val="32"/>
          <w:szCs w:val="32"/>
        </w:rPr>
        <w:t xml:space="preserve">Ústav anorganické chemie AV ČR, </w:t>
      </w:r>
      <w:proofErr w:type="spellStart"/>
      <w:proofErr w:type="gramStart"/>
      <w:r w:rsidRPr="00446398">
        <w:rPr>
          <w:rFonts w:ascii="Arial Narrow" w:hAnsi="Arial Narrow"/>
          <w:b/>
          <w:sz w:val="32"/>
          <w:szCs w:val="32"/>
        </w:rPr>
        <w:t>v.v.</w:t>
      </w:r>
      <w:proofErr w:type="gramEnd"/>
      <w:r w:rsidRPr="00446398">
        <w:rPr>
          <w:rFonts w:ascii="Arial Narrow" w:hAnsi="Arial Narrow"/>
          <w:b/>
          <w:sz w:val="32"/>
          <w:szCs w:val="32"/>
        </w:rPr>
        <w:t>i</w:t>
      </w:r>
      <w:proofErr w:type="spellEnd"/>
      <w:r w:rsidRPr="00446398">
        <w:rPr>
          <w:rFonts w:ascii="Arial Narrow" w:hAnsi="Arial Narrow"/>
          <w:b/>
          <w:sz w:val="32"/>
          <w:szCs w:val="32"/>
        </w:rPr>
        <w:t>.</w:t>
      </w:r>
    </w:p>
    <w:p w14:paraId="1FC1FF1A" w14:textId="022E6CF4" w:rsidR="00446398" w:rsidRPr="00654C88" w:rsidRDefault="00446398" w:rsidP="00654C88">
      <w:pPr>
        <w:spacing w:after="0"/>
        <w:rPr>
          <w:rFonts w:ascii="Arial" w:hAnsi="Arial" w:cs="Arial"/>
          <w:sz w:val="20"/>
          <w:szCs w:val="20"/>
        </w:rPr>
      </w:pPr>
      <w:r w:rsidRPr="00446398">
        <w:rPr>
          <w:rFonts w:ascii="Arial" w:hAnsi="Arial" w:cs="Arial"/>
          <w:sz w:val="20"/>
          <w:szCs w:val="20"/>
        </w:rPr>
        <w:t xml:space="preserve">250 68 Husinec – Řež, </w:t>
      </w:r>
      <w:proofErr w:type="gramStart"/>
      <w:r w:rsidRPr="00446398">
        <w:rPr>
          <w:rFonts w:ascii="Arial" w:hAnsi="Arial" w:cs="Arial"/>
          <w:sz w:val="20"/>
          <w:szCs w:val="20"/>
        </w:rPr>
        <w:t>č.p.</w:t>
      </w:r>
      <w:proofErr w:type="gramEnd"/>
      <w:r w:rsidRPr="00446398">
        <w:rPr>
          <w:rFonts w:ascii="Arial" w:hAnsi="Arial" w:cs="Arial"/>
          <w:sz w:val="20"/>
          <w:szCs w:val="20"/>
        </w:rPr>
        <w:t xml:space="preserve"> 1001</w:t>
      </w:r>
      <w:r>
        <w:br w:type="column"/>
      </w:r>
    </w:p>
    <w:p w14:paraId="7064443C" w14:textId="77777777" w:rsidR="00446398" w:rsidRPr="00AC4CEA" w:rsidRDefault="00446398" w:rsidP="00446398">
      <w:pPr>
        <w:pStyle w:val="DataPoznmka"/>
        <w:jc w:val="right"/>
        <w:rPr>
          <w:b w:val="0"/>
          <w:caps/>
          <w:sz w:val="60"/>
          <w:szCs w:val="60"/>
        </w:rPr>
      </w:pPr>
      <w:r w:rsidRPr="00AC4CEA">
        <w:rPr>
          <w:b w:val="0"/>
          <w:caps/>
          <w:sz w:val="60"/>
          <w:szCs w:val="60"/>
        </w:rPr>
        <w:t>O</w:t>
      </w:r>
      <w:r w:rsidR="00AC4CEA" w:rsidRPr="00AC4CEA">
        <w:rPr>
          <w:b w:val="0"/>
          <w:caps/>
          <w:sz w:val="60"/>
          <w:szCs w:val="60"/>
        </w:rPr>
        <w:t>bjednávka</w:t>
      </w:r>
    </w:p>
    <w:p w14:paraId="519AB00D" w14:textId="77777777" w:rsidR="00446398" w:rsidRDefault="00446398" w:rsidP="00446398">
      <w:pPr>
        <w:pStyle w:val="DataPoznmka"/>
      </w:pPr>
    </w:p>
    <w:p w14:paraId="3660BF1C" w14:textId="77777777" w:rsidR="00446398" w:rsidRDefault="00446398" w:rsidP="00446398">
      <w:pPr>
        <w:pStyle w:val="DataPoznmka"/>
        <w:sectPr w:rsidR="00446398" w:rsidSect="00446398">
          <w:pgSz w:w="11906" w:h="16838"/>
          <w:pgMar w:top="720" w:right="720" w:bottom="720" w:left="720" w:header="708" w:footer="708" w:gutter="0"/>
          <w:cols w:num="2" w:space="2"/>
          <w:docGrid w:linePitch="360"/>
        </w:sectPr>
      </w:pPr>
    </w:p>
    <w:p w14:paraId="38906D97" w14:textId="77777777" w:rsidR="00446398" w:rsidRDefault="00446398" w:rsidP="00446398">
      <w:pPr>
        <w:pStyle w:val="DataPoznmka"/>
      </w:pPr>
      <w:r>
        <w:lastRenderedPageBreak/>
        <w:t>Následující číslo musí být uvedeno na veškeré korespondenci,</w:t>
      </w:r>
      <w:r>
        <w:br/>
        <w:t>dodacích listech a fakturách, souvisejících s touto objednávkou.</w:t>
      </w:r>
    </w:p>
    <w:p w14:paraId="17C8FA39" w14:textId="77777777" w:rsidR="00446398" w:rsidRDefault="00446398" w:rsidP="00446398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Mkatabulky"/>
        <w:tblW w:w="567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5670"/>
      </w:tblGrid>
      <w:tr w:rsidR="00446398" w14:paraId="2C88CACF" w14:textId="77777777" w:rsidTr="00EE6D47">
        <w:trPr>
          <w:trHeight w:hRule="exact" w:val="680"/>
        </w:trPr>
        <w:tc>
          <w:tcPr>
            <w:tcW w:w="5670" w:type="dxa"/>
            <w:vAlign w:val="center"/>
          </w:tcPr>
          <w:p w14:paraId="1434114F" w14:textId="1E7B2FA4" w:rsidR="00446398" w:rsidRPr="00446398" w:rsidRDefault="00EE6D47" w:rsidP="00E9249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92024">
              <w:rPr>
                <w:rFonts w:ascii="Arial" w:hAnsi="Arial" w:cs="Arial"/>
                <w:b/>
                <w:caps/>
                <w:sz w:val="28"/>
                <w:szCs w:val="28"/>
              </w:rPr>
              <w:t>Číslo objednávky</w:t>
            </w:r>
            <w:r w:rsidR="00446398" w:rsidRPr="00446398">
              <w:rPr>
                <w:rFonts w:ascii="Arial" w:hAnsi="Arial" w:cs="Arial"/>
                <w:b/>
                <w:sz w:val="28"/>
                <w:szCs w:val="28"/>
              </w:rPr>
              <w:t>:</w:t>
            </w:r>
            <w:r w:rsidR="00AC4CEA">
              <w:rPr>
                <w:rFonts w:ascii="Arial" w:hAnsi="Arial" w:cs="Arial"/>
                <w:b/>
                <w:sz w:val="28"/>
                <w:szCs w:val="28"/>
              </w:rPr>
              <w:tab/>
            </w:r>
            <w:r w:rsidR="00E92496">
              <w:rPr>
                <w:rFonts w:ascii="Arial" w:hAnsi="Arial" w:cs="Arial"/>
                <w:b/>
                <w:sz w:val="28"/>
                <w:szCs w:val="28"/>
              </w:rPr>
              <w:t>20010022</w:t>
            </w:r>
          </w:p>
        </w:tc>
      </w:tr>
    </w:tbl>
    <w:p w14:paraId="57E1ABC2" w14:textId="079CD32E" w:rsidR="00187161" w:rsidRPr="003B61AA" w:rsidRDefault="003B61AA" w:rsidP="00187161">
      <w:pPr>
        <w:spacing w:after="0"/>
        <w:rPr>
          <w:rFonts w:ascii="Arial" w:hAnsi="Arial" w:cs="Arial"/>
          <w:b/>
          <w:sz w:val="24"/>
          <w:szCs w:val="24"/>
        </w:rPr>
      </w:pPr>
      <w:r w:rsidRPr="003B61AA">
        <w:rPr>
          <w:rFonts w:ascii="Arial" w:hAnsi="Arial" w:cs="Arial"/>
          <w:b/>
          <w:sz w:val="24"/>
          <w:szCs w:val="24"/>
        </w:rPr>
        <w:t>P-LAB a.s.</w:t>
      </w:r>
    </w:p>
    <w:p w14:paraId="14D3310A" w14:textId="467911F0" w:rsidR="00930E8D" w:rsidRPr="003B61AA" w:rsidRDefault="003B61AA" w:rsidP="00930E8D">
      <w:p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3B61AA">
        <w:rPr>
          <w:rFonts w:ascii="Arial" w:hAnsi="Arial" w:cs="Arial"/>
          <w:bCs/>
          <w:sz w:val="24"/>
          <w:szCs w:val="24"/>
        </w:rPr>
        <w:t>U Pekáren 1, 102 00 Praha 15-Hostivař</w:t>
      </w:r>
    </w:p>
    <w:p w14:paraId="17FB6CC3" w14:textId="22065BA6" w:rsidR="00930E8D" w:rsidRPr="003B61AA" w:rsidRDefault="00930E8D" w:rsidP="00930E8D">
      <w:p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3B61AA">
        <w:rPr>
          <w:rFonts w:ascii="Arial" w:hAnsi="Arial" w:cs="Arial"/>
          <w:bCs/>
          <w:sz w:val="24"/>
          <w:szCs w:val="24"/>
        </w:rPr>
        <w:t xml:space="preserve">IČ: </w:t>
      </w:r>
      <w:r w:rsidR="003B61AA" w:rsidRPr="003B61AA">
        <w:rPr>
          <w:rFonts w:ascii="Arial" w:hAnsi="Arial" w:cs="Arial"/>
          <w:bCs/>
          <w:sz w:val="24"/>
          <w:szCs w:val="24"/>
        </w:rPr>
        <w:t>63078601</w:t>
      </w:r>
    </w:p>
    <w:p w14:paraId="6998CE5D" w14:textId="0ACF28AA" w:rsidR="00930E8D" w:rsidRPr="003B61AA" w:rsidRDefault="00930E8D" w:rsidP="00930E8D">
      <w:p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3B61AA">
        <w:rPr>
          <w:rFonts w:ascii="Arial" w:hAnsi="Arial" w:cs="Arial"/>
          <w:bCs/>
          <w:sz w:val="24"/>
          <w:szCs w:val="24"/>
        </w:rPr>
        <w:t>DIČ: CZ</w:t>
      </w:r>
      <w:r w:rsidR="003B61AA" w:rsidRPr="003B61AA">
        <w:rPr>
          <w:rFonts w:ascii="Arial" w:hAnsi="Arial" w:cs="Arial"/>
          <w:bCs/>
          <w:sz w:val="24"/>
          <w:szCs w:val="24"/>
        </w:rPr>
        <w:t>63078601</w:t>
      </w:r>
    </w:p>
    <w:p w14:paraId="7CD5A9C8" w14:textId="34278F3F" w:rsidR="00930E8D" w:rsidRPr="003B61AA" w:rsidRDefault="00930E8D" w:rsidP="00930E8D">
      <w:p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3B61AA">
        <w:rPr>
          <w:rFonts w:ascii="Arial" w:hAnsi="Arial" w:cs="Arial"/>
          <w:bCs/>
          <w:sz w:val="24"/>
          <w:szCs w:val="24"/>
        </w:rPr>
        <w:t>E-mail: info@</w:t>
      </w:r>
      <w:r w:rsidR="003B61AA" w:rsidRPr="003B61AA">
        <w:rPr>
          <w:rFonts w:ascii="Arial" w:hAnsi="Arial" w:cs="Arial"/>
          <w:bCs/>
          <w:sz w:val="24"/>
          <w:szCs w:val="24"/>
        </w:rPr>
        <w:t>p-lab.cz</w:t>
      </w:r>
    </w:p>
    <w:p w14:paraId="17A2040E" w14:textId="3C6D8CBB" w:rsidR="00EE6D47" w:rsidRDefault="00EE6D47" w:rsidP="00EE6D47">
      <w:pPr>
        <w:spacing w:after="0"/>
        <w:rPr>
          <w:b/>
        </w:rPr>
      </w:pPr>
    </w:p>
    <w:tbl>
      <w:tblPr>
        <w:tblStyle w:val="Mkatabulky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608"/>
        <w:gridCol w:w="2609"/>
        <w:gridCol w:w="2609"/>
        <w:gridCol w:w="2610"/>
      </w:tblGrid>
      <w:tr w:rsidR="00AC4CEA" w14:paraId="1C24266E" w14:textId="77777777" w:rsidTr="00EE6D47">
        <w:trPr>
          <w:trHeight w:hRule="exact" w:val="680"/>
          <w:jc w:val="center"/>
        </w:trPr>
        <w:tc>
          <w:tcPr>
            <w:tcW w:w="2608" w:type="dxa"/>
            <w:vAlign w:val="center"/>
          </w:tcPr>
          <w:p w14:paraId="3D825AB6" w14:textId="77777777" w:rsidR="00AC4CEA" w:rsidRDefault="00AC4CEA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51D67">
              <w:rPr>
                <w:rFonts w:ascii="Arial" w:hAnsi="Arial" w:cs="Arial"/>
                <w:b/>
                <w:sz w:val="20"/>
                <w:szCs w:val="20"/>
              </w:rPr>
              <w:t>DATUM</w:t>
            </w:r>
          </w:p>
          <w:p w14:paraId="4CDED8D9" w14:textId="42A05E98" w:rsidR="00351D67" w:rsidRPr="00351D67" w:rsidRDefault="00C36BEF" w:rsidP="00E9249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E92496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187161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463E9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9754A3"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187161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7460A1">
              <w:rPr>
                <w:rFonts w:ascii="Arial" w:hAnsi="Arial" w:cs="Arial"/>
                <w:b/>
                <w:sz w:val="20"/>
                <w:szCs w:val="20"/>
              </w:rPr>
              <w:t xml:space="preserve"> 20</w:t>
            </w:r>
            <w:r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  <w:tc>
          <w:tcPr>
            <w:tcW w:w="2609" w:type="dxa"/>
            <w:vAlign w:val="center"/>
          </w:tcPr>
          <w:p w14:paraId="1C31E9C8" w14:textId="77777777" w:rsidR="00AC4CEA" w:rsidRDefault="00AC4CEA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51D67">
              <w:rPr>
                <w:rFonts w:ascii="Arial" w:hAnsi="Arial" w:cs="Arial"/>
                <w:b/>
                <w:sz w:val="20"/>
                <w:szCs w:val="20"/>
              </w:rPr>
              <w:t>ČÍSLO ZAKÁZKY</w:t>
            </w:r>
          </w:p>
          <w:p w14:paraId="41E2552E" w14:textId="1DB94730" w:rsidR="00351D67" w:rsidRPr="00351D67" w:rsidRDefault="00351D67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22EA900B" w14:textId="77777777" w:rsidR="00AC4CEA" w:rsidRDefault="00351D67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51D67">
              <w:rPr>
                <w:rFonts w:ascii="Arial" w:hAnsi="Arial" w:cs="Arial"/>
                <w:b/>
                <w:sz w:val="20"/>
                <w:szCs w:val="20"/>
              </w:rPr>
              <w:t>PŘÍKAZCE OPERACE</w:t>
            </w:r>
          </w:p>
          <w:p w14:paraId="1BA4B0AB" w14:textId="3AA907E8" w:rsidR="00351D67" w:rsidRPr="00351D67" w:rsidRDefault="00351D67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181A4C37" w14:textId="77777777" w:rsidR="00AC4CEA" w:rsidRDefault="00351D67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51D67">
              <w:rPr>
                <w:rFonts w:ascii="Arial" w:hAnsi="Arial" w:cs="Arial"/>
                <w:b/>
                <w:sz w:val="20"/>
                <w:szCs w:val="20"/>
              </w:rPr>
              <w:t>SPRÁVCE ROZPOČTU</w:t>
            </w:r>
          </w:p>
          <w:p w14:paraId="43EAA762" w14:textId="01A1229B" w:rsidR="00351D67" w:rsidRPr="00351D67" w:rsidRDefault="00351D67" w:rsidP="00351D6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1E31CE8" w14:textId="77777777" w:rsidR="00AC4CEA" w:rsidRPr="00EE6D47" w:rsidRDefault="00AC4CEA" w:rsidP="00446398">
      <w:pPr>
        <w:spacing w:after="0"/>
        <w:rPr>
          <w:rFonts w:ascii="Arial" w:hAnsi="Arial" w:cs="Arial"/>
          <w:sz w:val="12"/>
          <w:szCs w:val="12"/>
        </w:rPr>
      </w:pPr>
    </w:p>
    <w:p w14:paraId="70D8CD0A" w14:textId="77777777" w:rsidR="00351D67" w:rsidRPr="00351D67" w:rsidRDefault="00351D67" w:rsidP="00351D6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465CBD">
        <w:rPr>
          <w:rFonts w:ascii="Arial" w:hAnsi="Arial" w:cs="Arial"/>
          <w:b/>
          <w:caps/>
          <w:sz w:val="24"/>
          <w:szCs w:val="24"/>
        </w:rPr>
        <w:t>Objednáváme u vás</w:t>
      </w:r>
      <w:r w:rsidRPr="00351D67">
        <w:rPr>
          <w:rFonts w:ascii="Arial" w:hAnsi="Arial" w:cs="Arial"/>
          <w:b/>
          <w:sz w:val="24"/>
          <w:szCs w:val="24"/>
        </w:rPr>
        <w:t>:</w:t>
      </w:r>
    </w:p>
    <w:p w14:paraId="483EF3E4" w14:textId="77777777" w:rsidR="008602E9" w:rsidRPr="00EE6D47" w:rsidRDefault="008602E9" w:rsidP="008602E9">
      <w:pPr>
        <w:spacing w:after="0"/>
        <w:rPr>
          <w:rFonts w:ascii="Arial" w:hAnsi="Arial" w:cs="Arial"/>
          <w:sz w:val="12"/>
          <w:szCs w:val="12"/>
        </w:rPr>
      </w:pPr>
    </w:p>
    <w:p w14:paraId="321F4407" w14:textId="16E92C94" w:rsidR="008602E9" w:rsidRPr="00876B09" w:rsidRDefault="008602E9" w:rsidP="00876B09">
      <w:pPr>
        <w:pBdr>
          <w:bottom w:val="single" w:sz="18" w:space="1" w:color="auto"/>
        </w:pBd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rFonts w:ascii="Arial" w:hAnsi="Arial" w:cs="Arial"/>
          <w:b/>
          <w:sz w:val="20"/>
          <w:szCs w:val="20"/>
        </w:rPr>
      </w:pPr>
      <w:r w:rsidRPr="00876B09">
        <w:rPr>
          <w:rFonts w:ascii="Arial" w:hAnsi="Arial" w:cs="Arial"/>
          <w:b/>
          <w:sz w:val="20"/>
          <w:szCs w:val="20"/>
        </w:rPr>
        <w:t>Zboží</w:t>
      </w:r>
      <w:r w:rsidRPr="00876B09">
        <w:rPr>
          <w:rFonts w:ascii="Arial" w:hAnsi="Arial" w:cs="Arial"/>
          <w:b/>
          <w:sz w:val="20"/>
          <w:szCs w:val="20"/>
        </w:rPr>
        <w:tab/>
        <w:t>ks</w:t>
      </w:r>
      <w:r w:rsidRPr="00876B09">
        <w:rPr>
          <w:rFonts w:ascii="Arial" w:hAnsi="Arial" w:cs="Arial"/>
          <w:b/>
          <w:sz w:val="20"/>
          <w:szCs w:val="20"/>
        </w:rPr>
        <w:tab/>
        <w:t>Cena bez DPH</w:t>
      </w:r>
      <w:r w:rsidRPr="00876B09">
        <w:rPr>
          <w:rFonts w:ascii="Arial" w:hAnsi="Arial" w:cs="Arial"/>
          <w:b/>
          <w:sz w:val="20"/>
          <w:szCs w:val="20"/>
        </w:rPr>
        <w:tab/>
      </w:r>
      <w:r w:rsidR="00E60019">
        <w:rPr>
          <w:rFonts w:ascii="Arial" w:hAnsi="Arial" w:cs="Arial"/>
          <w:b/>
          <w:sz w:val="20"/>
          <w:szCs w:val="20"/>
        </w:rPr>
        <w:t xml:space="preserve">  </w:t>
      </w:r>
      <w:proofErr w:type="spellStart"/>
      <w:r w:rsidRPr="00876B09">
        <w:rPr>
          <w:rFonts w:ascii="Arial" w:hAnsi="Arial" w:cs="Arial"/>
          <w:b/>
          <w:sz w:val="20"/>
          <w:szCs w:val="20"/>
        </w:rPr>
        <w:t>DPH</w:t>
      </w:r>
      <w:proofErr w:type="spellEnd"/>
      <w:r w:rsidR="00876B09" w:rsidRPr="00876B09">
        <w:rPr>
          <w:rFonts w:ascii="Arial" w:hAnsi="Arial" w:cs="Arial"/>
          <w:b/>
          <w:sz w:val="20"/>
          <w:szCs w:val="20"/>
        </w:rPr>
        <w:t xml:space="preserve"> </w:t>
      </w:r>
      <w:r w:rsidR="00E60019">
        <w:rPr>
          <w:rFonts w:ascii="Arial" w:hAnsi="Arial" w:cs="Arial"/>
          <w:b/>
          <w:sz w:val="20"/>
          <w:szCs w:val="20"/>
        </w:rPr>
        <w:t>%</w:t>
      </w:r>
      <w:r w:rsidR="00E60019">
        <w:rPr>
          <w:rFonts w:ascii="Arial" w:hAnsi="Arial" w:cs="Arial"/>
          <w:b/>
          <w:sz w:val="20"/>
          <w:szCs w:val="20"/>
        </w:rPr>
        <w:tab/>
        <w:t xml:space="preserve">     Cena celkem</w:t>
      </w:r>
      <w:r w:rsidR="003918CD">
        <w:rPr>
          <w:rFonts w:ascii="Arial" w:hAnsi="Arial" w:cs="Arial"/>
          <w:b/>
          <w:sz w:val="20"/>
          <w:szCs w:val="20"/>
        </w:rPr>
        <w:t xml:space="preserve"> bez DPH</w:t>
      </w:r>
      <w:r w:rsidR="00E60019">
        <w:rPr>
          <w:rFonts w:ascii="Arial" w:hAnsi="Arial" w:cs="Arial"/>
          <w:b/>
          <w:sz w:val="20"/>
          <w:szCs w:val="20"/>
        </w:rPr>
        <w:t xml:space="preserve"> </w:t>
      </w:r>
    </w:p>
    <w:p w14:paraId="18D4244F" w14:textId="2DAC3DEC" w:rsidR="0071281F" w:rsidRPr="001362AE" w:rsidRDefault="009754A3" w:rsidP="003304BF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proofErr w:type="spellStart"/>
      <w:r>
        <w:rPr>
          <w:rFonts w:ascii="Arial" w:eastAsia="Times New Roman" w:hAnsi="Arial" w:cs="Arial"/>
          <w:lang w:eastAsia="cs-CZ"/>
        </w:rPr>
        <w:t>Vialka</w:t>
      </w:r>
      <w:proofErr w:type="spellEnd"/>
      <w:r>
        <w:rPr>
          <w:rFonts w:ascii="Arial" w:eastAsia="Times New Roman" w:hAnsi="Arial" w:cs="Arial"/>
          <w:lang w:eastAsia="cs-CZ"/>
        </w:rPr>
        <w:t xml:space="preserve"> hnědá, 4 </w:t>
      </w:r>
      <w:proofErr w:type="spellStart"/>
      <w:r>
        <w:rPr>
          <w:rFonts w:ascii="Arial" w:eastAsia="Times New Roman" w:hAnsi="Arial" w:cs="Arial"/>
          <w:lang w:eastAsia="cs-CZ"/>
        </w:rPr>
        <w:t>mL</w:t>
      </w:r>
      <w:proofErr w:type="spellEnd"/>
      <w:r w:rsidR="00A32D81">
        <w:rPr>
          <w:rFonts w:ascii="Arial" w:eastAsia="Times New Roman" w:hAnsi="Arial" w:cs="Arial"/>
          <w:lang w:eastAsia="cs-CZ"/>
        </w:rPr>
        <w:t xml:space="preserve">     </w:t>
      </w:r>
      <w:r w:rsidR="0071281F" w:rsidRPr="001362AE">
        <w:rPr>
          <w:rFonts w:ascii="Arial" w:eastAsia="Times New Roman" w:hAnsi="Arial" w:cs="Arial"/>
          <w:lang w:eastAsia="cs-CZ"/>
        </w:rPr>
        <w:t xml:space="preserve">            </w:t>
      </w:r>
      <w:r w:rsidR="009B2725" w:rsidRPr="001362AE">
        <w:rPr>
          <w:rFonts w:ascii="Arial" w:eastAsia="Times New Roman" w:hAnsi="Arial" w:cs="Arial"/>
          <w:lang w:eastAsia="cs-CZ"/>
        </w:rPr>
        <w:t xml:space="preserve"> </w:t>
      </w:r>
      <w:r w:rsidR="00A32D81">
        <w:rPr>
          <w:rFonts w:ascii="Arial" w:eastAsia="Times New Roman" w:hAnsi="Arial" w:cs="Arial"/>
          <w:lang w:eastAsia="cs-CZ"/>
        </w:rPr>
        <w:t xml:space="preserve"> </w:t>
      </w:r>
      <w:r w:rsidR="00672D72">
        <w:rPr>
          <w:rFonts w:ascii="Arial" w:eastAsia="Times New Roman" w:hAnsi="Arial" w:cs="Arial"/>
          <w:lang w:eastAsia="cs-CZ"/>
        </w:rPr>
        <w:t xml:space="preserve">    </w:t>
      </w:r>
      <w:r w:rsidR="00DD19AE">
        <w:rPr>
          <w:rFonts w:ascii="Arial" w:eastAsia="Times New Roman" w:hAnsi="Arial" w:cs="Arial"/>
          <w:lang w:eastAsia="cs-CZ"/>
        </w:rPr>
        <w:t xml:space="preserve">  </w:t>
      </w:r>
      <w:r>
        <w:rPr>
          <w:rFonts w:ascii="Arial" w:eastAsia="Times New Roman" w:hAnsi="Arial" w:cs="Arial"/>
          <w:lang w:eastAsia="cs-CZ"/>
        </w:rPr>
        <w:t xml:space="preserve">                   5</w:t>
      </w:r>
      <w:r w:rsidR="0071281F" w:rsidRPr="001362AE">
        <w:rPr>
          <w:rFonts w:ascii="Arial" w:eastAsia="Times New Roman" w:hAnsi="Arial" w:cs="Arial"/>
          <w:lang w:eastAsia="cs-CZ"/>
        </w:rPr>
        <w:t xml:space="preserve">         </w:t>
      </w:r>
      <w:r w:rsidR="00BB46F2">
        <w:rPr>
          <w:rFonts w:ascii="Arial" w:eastAsia="Times New Roman" w:hAnsi="Arial" w:cs="Arial"/>
          <w:lang w:eastAsia="cs-CZ"/>
        </w:rPr>
        <w:t xml:space="preserve"> </w:t>
      </w:r>
      <w:r w:rsidR="00672D72">
        <w:rPr>
          <w:rFonts w:ascii="Arial" w:eastAsia="Times New Roman" w:hAnsi="Arial" w:cs="Arial"/>
          <w:lang w:eastAsia="cs-CZ"/>
        </w:rPr>
        <w:t xml:space="preserve"> </w:t>
      </w:r>
      <w:r w:rsidR="00DF6201">
        <w:rPr>
          <w:rFonts w:ascii="Arial" w:eastAsia="Times New Roman" w:hAnsi="Arial" w:cs="Arial"/>
          <w:lang w:eastAsia="cs-CZ"/>
        </w:rPr>
        <w:t xml:space="preserve">1 276,00          </w:t>
      </w:r>
      <w:r w:rsidR="009B2725" w:rsidRPr="001362AE">
        <w:rPr>
          <w:rFonts w:ascii="Arial" w:eastAsia="Times New Roman" w:hAnsi="Arial" w:cs="Arial"/>
          <w:lang w:eastAsia="cs-CZ"/>
        </w:rPr>
        <w:t>21%</w:t>
      </w:r>
      <w:r w:rsidR="00DD19AE">
        <w:rPr>
          <w:rFonts w:ascii="Arial" w:eastAsia="Times New Roman" w:hAnsi="Arial" w:cs="Arial"/>
          <w:lang w:eastAsia="cs-CZ"/>
        </w:rPr>
        <w:t xml:space="preserve"> </w:t>
      </w:r>
      <w:r w:rsidR="009A6DA1">
        <w:rPr>
          <w:rFonts w:ascii="Arial" w:eastAsia="Times New Roman" w:hAnsi="Arial" w:cs="Arial"/>
          <w:lang w:eastAsia="cs-CZ"/>
        </w:rPr>
        <w:t xml:space="preserve">267,96              </w:t>
      </w:r>
      <w:r w:rsidR="00422C20">
        <w:rPr>
          <w:rFonts w:ascii="Arial" w:eastAsia="Times New Roman" w:hAnsi="Arial" w:cs="Arial"/>
          <w:lang w:eastAsia="cs-CZ"/>
        </w:rPr>
        <w:t>5 305</w:t>
      </w:r>
      <w:r>
        <w:rPr>
          <w:rFonts w:ascii="Arial" w:eastAsia="Times New Roman" w:hAnsi="Arial" w:cs="Arial"/>
          <w:lang w:eastAsia="cs-CZ"/>
        </w:rPr>
        <w:t>,00</w:t>
      </w:r>
    </w:p>
    <w:p w14:paraId="7B484ECA" w14:textId="12E04BFD" w:rsidR="0071281F" w:rsidRDefault="009754A3" w:rsidP="0071281F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R515261</w:t>
      </w:r>
    </w:p>
    <w:p w14:paraId="2DD0CC4C" w14:textId="0FFD9B82" w:rsidR="00A44050" w:rsidRDefault="00A44050" w:rsidP="00B91FAF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 xml:space="preserve">Víčko s otvorem, 13mm </w:t>
      </w:r>
      <w:r>
        <w:rPr>
          <w:rFonts w:ascii="Arial" w:eastAsia="Times New Roman" w:hAnsi="Arial" w:cs="Arial"/>
          <w:lang w:eastAsia="cs-CZ"/>
        </w:rPr>
        <w:tab/>
      </w:r>
      <w:r>
        <w:rPr>
          <w:rFonts w:ascii="Arial" w:eastAsia="Times New Roman" w:hAnsi="Arial" w:cs="Arial"/>
          <w:lang w:eastAsia="cs-CZ"/>
        </w:rPr>
        <w:tab/>
      </w:r>
      <w:r>
        <w:rPr>
          <w:rFonts w:ascii="Arial" w:eastAsia="Times New Roman" w:hAnsi="Arial" w:cs="Arial"/>
          <w:lang w:eastAsia="cs-CZ"/>
        </w:rPr>
        <w:tab/>
        <w:t xml:space="preserve">     5           </w:t>
      </w:r>
      <w:r w:rsidR="00DF6201">
        <w:rPr>
          <w:rFonts w:ascii="Arial" w:eastAsia="Times New Roman" w:hAnsi="Arial" w:cs="Arial"/>
          <w:lang w:eastAsia="cs-CZ"/>
        </w:rPr>
        <w:t xml:space="preserve">   724,00          </w:t>
      </w:r>
      <w:r>
        <w:rPr>
          <w:rFonts w:ascii="Arial" w:eastAsia="Times New Roman" w:hAnsi="Arial" w:cs="Arial"/>
          <w:lang w:eastAsia="cs-CZ"/>
        </w:rPr>
        <w:t>21%</w:t>
      </w:r>
      <w:r w:rsidR="00D67189">
        <w:rPr>
          <w:rFonts w:ascii="Arial" w:eastAsia="Times New Roman" w:hAnsi="Arial" w:cs="Arial"/>
          <w:lang w:eastAsia="cs-CZ"/>
        </w:rPr>
        <w:t xml:space="preserve"> </w:t>
      </w:r>
      <w:r w:rsidR="009A6DA1">
        <w:rPr>
          <w:rFonts w:ascii="Arial" w:eastAsia="Times New Roman" w:hAnsi="Arial" w:cs="Arial"/>
          <w:lang w:eastAsia="cs-CZ"/>
        </w:rPr>
        <w:t>152,04</w:t>
      </w:r>
      <w:r w:rsidR="008A5532">
        <w:rPr>
          <w:rFonts w:ascii="Arial" w:eastAsia="Times New Roman" w:hAnsi="Arial" w:cs="Arial"/>
          <w:lang w:eastAsia="cs-CZ"/>
        </w:rPr>
        <w:t xml:space="preserve">              </w:t>
      </w:r>
      <w:r w:rsidR="00B0529F">
        <w:rPr>
          <w:rFonts w:ascii="Arial" w:eastAsia="Times New Roman" w:hAnsi="Arial" w:cs="Arial"/>
          <w:lang w:eastAsia="cs-CZ"/>
        </w:rPr>
        <w:t xml:space="preserve"> </w:t>
      </w:r>
      <w:r w:rsidR="008A5532">
        <w:rPr>
          <w:rFonts w:ascii="Arial" w:eastAsia="Times New Roman" w:hAnsi="Arial" w:cs="Arial"/>
          <w:lang w:eastAsia="cs-CZ"/>
        </w:rPr>
        <w:t>3 620,00</w:t>
      </w:r>
    </w:p>
    <w:p w14:paraId="5F2A6696" w14:textId="0214DEB0" w:rsidR="00A44050" w:rsidRDefault="00A44050" w:rsidP="00B91FAF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R515461</w:t>
      </w:r>
    </w:p>
    <w:p w14:paraId="1487D48E" w14:textId="0F437E9B" w:rsidR="00A44050" w:rsidRDefault="00A44050" w:rsidP="00B91FAF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 xml:space="preserve">Septum PTFE/silikon, 13mm                             5          </w:t>
      </w:r>
      <w:r w:rsidR="00DF6201">
        <w:rPr>
          <w:rFonts w:ascii="Arial" w:eastAsia="Times New Roman" w:hAnsi="Arial" w:cs="Arial"/>
          <w:lang w:eastAsia="cs-CZ"/>
        </w:rPr>
        <w:t xml:space="preserve"> 1 458,00</w:t>
      </w:r>
      <w:r>
        <w:rPr>
          <w:rFonts w:ascii="Arial" w:eastAsia="Times New Roman" w:hAnsi="Arial" w:cs="Arial"/>
          <w:lang w:eastAsia="cs-CZ"/>
        </w:rPr>
        <w:t xml:space="preserve"> </w:t>
      </w:r>
      <w:r w:rsidR="00DF6201">
        <w:rPr>
          <w:rFonts w:ascii="Arial" w:eastAsia="Times New Roman" w:hAnsi="Arial" w:cs="Arial"/>
          <w:lang w:eastAsia="cs-CZ"/>
        </w:rPr>
        <w:t xml:space="preserve">         </w:t>
      </w:r>
      <w:r w:rsidR="008A5532">
        <w:rPr>
          <w:rFonts w:ascii="Arial" w:eastAsia="Times New Roman" w:hAnsi="Arial" w:cs="Arial"/>
          <w:lang w:eastAsia="cs-CZ"/>
        </w:rPr>
        <w:t>21%</w:t>
      </w:r>
      <w:r w:rsidR="009A6DA1">
        <w:rPr>
          <w:rFonts w:ascii="Arial" w:eastAsia="Times New Roman" w:hAnsi="Arial" w:cs="Arial"/>
          <w:lang w:eastAsia="cs-CZ"/>
        </w:rPr>
        <w:t xml:space="preserve"> </w:t>
      </w:r>
      <w:r w:rsidR="00B0529F">
        <w:rPr>
          <w:rFonts w:ascii="Arial" w:eastAsia="Times New Roman" w:hAnsi="Arial" w:cs="Arial"/>
          <w:lang w:eastAsia="cs-CZ"/>
        </w:rPr>
        <w:t>306,18</w:t>
      </w:r>
      <w:r w:rsidR="008A5532">
        <w:rPr>
          <w:rFonts w:ascii="Arial" w:eastAsia="Times New Roman" w:hAnsi="Arial" w:cs="Arial"/>
          <w:lang w:eastAsia="cs-CZ"/>
        </w:rPr>
        <w:t xml:space="preserve">               7 290,00</w:t>
      </w:r>
    </w:p>
    <w:p w14:paraId="54319E93" w14:textId="75EACC7B" w:rsidR="00A44050" w:rsidRDefault="00A44050" w:rsidP="00B91FAF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R515861</w:t>
      </w:r>
    </w:p>
    <w:p w14:paraId="422372FB" w14:textId="2B5CB283" w:rsidR="00A44050" w:rsidRPr="00C91929" w:rsidRDefault="00A44050" w:rsidP="00A44050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proofErr w:type="spellStart"/>
      <w:r w:rsidRPr="00C91929">
        <w:rPr>
          <w:rFonts w:ascii="Arial" w:eastAsia="Times New Roman" w:hAnsi="Arial" w:cs="Arial"/>
          <w:lang w:eastAsia="cs-CZ"/>
        </w:rPr>
        <w:t>Vialka</w:t>
      </w:r>
      <w:proofErr w:type="spellEnd"/>
      <w:r w:rsidRPr="00C91929">
        <w:rPr>
          <w:rFonts w:ascii="Arial" w:eastAsia="Times New Roman" w:hAnsi="Arial" w:cs="Arial"/>
          <w:lang w:eastAsia="cs-CZ"/>
        </w:rPr>
        <w:t xml:space="preserve"> hnědá, </w:t>
      </w:r>
      <w:r w:rsidR="00C91929" w:rsidRPr="00C91929">
        <w:rPr>
          <w:rFonts w:ascii="Arial" w:eastAsia="Times New Roman" w:hAnsi="Arial" w:cs="Arial"/>
          <w:lang w:eastAsia="cs-CZ"/>
        </w:rPr>
        <w:t>2</w:t>
      </w:r>
      <w:r w:rsidRPr="00C91929">
        <w:rPr>
          <w:rFonts w:ascii="Arial" w:eastAsia="Times New Roman" w:hAnsi="Arial" w:cs="Arial"/>
          <w:lang w:eastAsia="cs-CZ"/>
        </w:rPr>
        <w:t xml:space="preserve"> </w:t>
      </w:r>
      <w:proofErr w:type="spellStart"/>
      <w:r w:rsidRPr="00C91929">
        <w:rPr>
          <w:rFonts w:ascii="Arial" w:eastAsia="Times New Roman" w:hAnsi="Arial" w:cs="Arial"/>
          <w:lang w:eastAsia="cs-CZ"/>
        </w:rPr>
        <w:t>mL</w:t>
      </w:r>
      <w:proofErr w:type="spellEnd"/>
      <w:r w:rsidRPr="00C91929">
        <w:rPr>
          <w:rFonts w:ascii="Arial" w:eastAsia="Times New Roman" w:hAnsi="Arial" w:cs="Arial"/>
          <w:lang w:eastAsia="cs-CZ"/>
        </w:rPr>
        <w:t xml:space="preserve">                                            5           </w:t>
      </w:r>
      <w:r w:rsidR="00DF6201">
        <w:rPr>
          <w:rFonts w:ascii="Arial" w:eastAsia="Times New Roman" w:hAnsi="Arial" w:cs="Arial"/>
          <w:lang w:eastAsia="cs-CZ"/>
        </w:rPr>
        <w:t xml:space="preserve">1 187,00          </w:t>
      </w:r>
      <w:r w:rsidRPr="00C91929">
        <w:rPr>
          <w:rFonts w:ascii="Arial" w:eastAsia="Times New Roman" w:hAnsi="Arial" w:cs="Arial"/>
          <w:lang w:eastAsia="cs-CZ"/>
        </w:rPr>
        <w:t>21%</w:t>
      </w:r>
      <w:r w:rsidR="00B0529F">
        <w:rPr>
          <w:rFonts w:ascii="Arial" w:eastAsia="Times New Roman" w:hAnsi="Arial" w:cs="Arial"/>
          <w:lang w:eastAsia="cs-CZ"/>
        </w:rPr>
        <w:t xml:space="preserve"> 249,27</w:t>
      </w:r>
      <w:r w:rsidRPr="00C91929">
        <w:rPr>
          <w:rFonts w:ascii="Arial" w:eastAsia="Times New Roman" w:hAnsi="Arial" w:cs="Arial"/>
          <w:lang w:eastAsia="cs-CZ"/>
        </w:rPr>
        <w:t xml:space="preserve"> </w:t>
      </w:r>
      <w:r w:rsidR="008A5532">
        <w:rPr>
          <w:rFonts w:ascii="Arial" w:eastAsia="Times New Roman" w:hAnsi="Arial" w:cs="Arial"/>
          <w:lang w:eastAsia="cs-CZ"/>
        </w:rPr>
        <w:t xml:space="preserve">              5 935,00</w:t>
      </w:r>
    </w:p>
    <w:p w14:paraId="64FED0B0" w14:textId="32BF572D" w:rsidR="00A44050" w:rsidRPr="00C91929" w:rsidRDefault="00A44050" w:rsidP="00A44050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r w:rsidRPr="00C91929">
        <w:rPr>
          <w:rFonts w:ascii="Arial" w:eastAsia="Times New Roman" w:hAnsi="Arial" w:cs="Arial"/>
          <w:lang w:eastAsia="cs-CZ"/>
        </w:rPr>
        <w:t>R51</w:t>
      </w:r>
      <w:r w:rsidR="00C91929" w:rsidRPr="00C91929">
        <w:rPr>
          <w:rFonts w:ascii="Arial" w:eastAsia="Times New Roman" w:hAnsi="Arial" w:cs="Arial"/>
          <w:lang w:eastAsia="cs-CZ"/>
        </w:rPr>
        <w:t>6061</w:t>
      </w:r>
    </w:p>
    <w:p w14:paraId="67987C6B" w14:textId="7A3409BA" w:rsidR="00A44050" w:rsidRPr="00D67189" w:rsidRDefault="00A44050" w:rsidP="00A44050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r w:rsidRPr="00D67189">
        <w:rPr>
          <w:rFonts w:ascii="Arial" w:eastAsia="Times New Roman" w:hAnsi="Arial" w:cs="Arial"/>
          <w:lang w:eastAsia="cs-CZ"/>
        </w:rPr>
        <w:t xml:space="preserve">Víčko s otvorem, </w:t>
      </w:r>
      <w:r w:rsidR="00C91929" w:rsidRPr="00D67189">
        <w:rPr>
          <w:rFonts w:ascii="Arial" w:eastAsia="Times New Roman" w:hAnsi="Arial" w:cs="Arial"/>
          <w:lang w:eastAsia="cs-CZ"/>
        </w:rPr>
        <w:t>8</w:t>
      </w:r>
      <w:r w:rsidRPr="00D67189">
        <w:rPr>
          <w:rFonts w:ascii="Arial" w:eastAsia="Times New Roman" w:hAnsi="Arial" w:cs="Arial"/>
          <w:lang w:eastAsia="cs-CZ"/>
        </w:rPr>
        <w:t xml:space="preserve">mm </w:t>
      </w:r>
      <w:r w:rsidRPr="00D67189">
        <w:rPr>
          <w:rFonts w:ascii="Arial" w:eastAsia="Times New Roman" w:hAnsi="Arial" w:cs="Arial"/>
          <w:lang w:eastAsia="cs-CZ"/>
        </w:rPr>
        <w:tab/>
      </w:r>
      <w:r w:rsidRPr="00D67189">
        <w:rPr>
          <w:rFonts w:ascii="Arial" w:eastAsia="Times New Roman" w:hAnsi="Arial" w:cs="Arial"/>
          <w:lang w:eastAsia="cs-CZ"/>
        </w:rPr>
        <w:tab/>
      </w:r>
      <w:r w:rsidRPr="00D67189">
        <w:rPr>
          <w:rFonts w:ascii="Arial" w:eastAsia="Times New Roman" w:hAnsi="Arial" w:cs="Arial"/>
          <w:lang w:eastAsia="cs-CZ"/>
        </w:rPr>
        <w:tab/>
        <w:t xml:space="preserve">     5          </w:t>
      </w:r>
      <w:r w:rsidR="00DF6201">
        <w:rPr>
          <w:rFonts w:ascii="Arial" w:eastAsia="Times New Roman" w:hAnsi="Arial" w:cs="Arial"/>
          <w:lang w:eastAsia="cs-CZ"/>
        </w:rPr>
        <w:t xml:space="preserve">     451,00</w:t>
      </w:r>
      <w:r w:rsidRPr="00D67189">
        <w:rPr>
          <w:rFonts w:ascii="Arial" w:eastAsia="Times New Roman" w:hAnsi="Arial" w:cs="Arial"/>
          <w:lang w:eastAsia="cs-CZ"/>
        </w:rPr>
        <w:t xml:space="preserve"> </w:t>
      </w:r>
      <w:r w:rsidR="00DF6201">
        <w:rPr>
          <w:rFonts w:ascii="Arial" w:eastAsia="Times New Roman" w:hAnsi="Arial" w:cs="Arial"/>
          <w:lang w:eastAsia="cs-CZ"/>
        </w:rPr>
        <w:t xml:space="preserve">        </w:t>
      </w:r>
      <w:r w:rsidR="008A5532">
        <w:rPr>
          <w:rFonts w:ascii="Arial" w:eastAsia="Times New Roman" w:hAnsi="Arial" w:cs="Arial"/>
          <w:lang w:eastAsia="cs-CZ"/>
        </w:rPr>
        <w:t>21%</w:t>
      </w:r>
      <w:r w:rsidR="00B0529F">
        <w:rPr>
          <w:rFonts w:ascii="Arial" w:eastAsia="Times New Roman" w:hAnsi="Arial" w:cs="Arial"/>
          <w:lang w:eastAsia="cs-CZ"/>
        </w:rPr>
        <w:t xml:space="preserve">   94,71</w:t>
      </w:r>
      <w:r w:rsidR="00422C20">
        <w:rPr>
          <w:rFonts w:ascii="Arial" w:eastAsia="Times New Roman" w:hAnsi="Arial" w:cs="Arial"/>
          <w:lang w:eastAsia="cs-CZ"/>
        </w:rPr>
        <w:t xml:space="preserve">               </w:t>
      </w:r>
      <w:r w:rsidR="008A5532">
        <w:rPr>
          <w:rFonts w:ascii="Arial" w:eastAsia="Times New Roman" w:hAnsi="Arial" w:cs="Arial"/>
          <w:lang w:eastAsia="cs-CZ"/>
        </w:rPr>
        <w:t>2 255,00</w:t>
      </w:r>
    </w:p>
    <w:p w14:paraId="5FEA0483" w14:textId="2CCCA492" w:rsidR="00A44050" w:rsidRPr="00D67189" w:rsidRDefault="00A44050" w:rsidP="00A44050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r w:rsidRPr="00D67189">
        <w:rPr>
          <w:rFonts w:ascii="Arial" w:eastAsia="Times New Roman" w:hAnsi="Arial" w:cs="Arial"/>
          <w:lang w:eastAsia="cs-CZ"/>
        </w:rPr>
        <w:t>R51</w:t>
      </w:r>
      <w:r w:rsidR="00C91929" w:rsidRPr="00D67189">
        <w:rPr>
          <w:rFonts w:ascii="Arial" w:eastAsia="Times New Roman" w:hAnsi="Arial" w:cs="Arial"/>
          <w:lang w:eastAsia="cs-CZ"/>
        </w:rPr>
        <w:t>6161</w:t>
      </w:r>
    </w:p>
    <w:p w14:paraId="5283502F" w14:textId="50076B6F" w:rsidR="008B12B8" w:rsidRPr="00D67189" w:rsidRDefault="00A44050" w:rsidP="00A44050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r w:rsidRPr="00D67189">
        <w:rPr>
          <w:rFonts w:ascii="Arial" w:eastAsia="Times New Roman" w:hAnsi="Arial" w:cs="Arial"/>
          <w:lang w:eastAsia="cs-CZ"/>
        </w:rPr>
        <w:t xml:space="preserve">Septum PTFE/silikon, </w:t>
      </w:r>
      <w:r w:rsidR="00D67189" w:rsidRPr="00D67189">
        <w:rPr>
          <w:rFonts w:ascii="Arial" w:eastAsia="Times New Roman" w:hAnsi="Arial" w:cs="Arial"/>
          <w:lang w:eastAsia="cs-CZ"/>
        </w:rPr>
        <w:t>8</w:t>
      </w:r>
      <w:r w:rsidRPr="00D67189">
        <w:rPr>
          <w:rFonts w:ascii="Arial" w:eastAsia="Times New Roman" w:hAnsi="Arial" w:cs="Arial"/>
          <w:lang w:eastAsia="cs-CZ"/>
        </w:rPr>
        <w:t xml:space="preserve">mm                             </w:t>
      </w:r>
      <w:r w:rsidR="00D67189" w:rsidRPr="00D67189">
        <w:rPr>
          <w:rFonts w:ascii="Arial" w:eastAsia="Times New Roman" w:hAnsi="Arial" w:cs="Arial"/>
          <w:lang w:eastAsia="cs-CZ"/>
        </w:rPr>
        <w:t xml:space="preserve">  </w:t>
      </w:r>
      <w:r w:rsidRPr="00D67189">
        <w:rPr>
          <w:rFonts w:ascii="Arial" w:eastAsia="Times New Roman" w:hAnsi="Arial" w:cs="Arial"/>
          <w:lang w:eastAsia="cs-CZ"/>
        </w:rPr>
        <w:t xml:space="preserve">5          </w:t>
      </w:r>
      <w:r w:rsidR="00DF6201">
        <w:rPr>
          <w:rFonts w:ascii="Arial" w:eastAsia="Times New Roman" w:hAnsi="Arial" w:cs="Arial"/>
          <w:lang w:eastAsia="cs-CZ"/>
        </w:rPr>
        <w:t xml:space="preserve">  1 102,00</w:t>
      </w:r>
      <w:r w:rsidRPr="00D67189">
        <w:rPr>
          <w:rFonts w:ascii="Arial" w:eastAsia="Times New Roman" w:hAnsi="Arial" w:cs="Arial"/>
          <w:lang w:eastAsia="cs-CZ"/>
        </w:rPr>
        <w:t xml:space="preserve"> </w:t>
      </w:r>
      <w:r w:rsidR="00DF6201">
        <w:rPr>
          <w:rFonts w:ascii="Arial" w:eastAsia="Times New Roman" w:hAnsi="Arial" w:cs="Arial"/>
          <w:lang w:eastAsia="cs-CZ"/>
        </w:rPr>
        <w:t xml:space="preserve">        </w:t>
      </w:r>
      <w:r w:rsidR="008A5532">
        <w:rPr>
          <w:rFonts w:ascii="Arial" w:eastAsia="Times New Roman" w:hAnsi="Arial" w:cs="Arial"/>
          <w:lang w:eastAsia="cs-CZ"/>
        </w:rPr>
        <w:t xml:space="preserve">21% </w:t>
      </w:r>
      <w:r w:rsidR="00B0529F">
        <w:rPr>
          <w:rFonts w:ascii="Arial" w:eastAsia="Times New Roman" w:hAnsi="Arial" w:cs="Arial"/>
          <w:lang w:eastAsia="cs-CZ"/>
        </w:rPr>
        <w:t>231,42</w:t>
      </w:r>
      <w:r w:rsidR="008A5532">
        <w:rPr>
          <w:rFonts w:ascii="Arial" w:eastAsia="Times New Roman" w:hAnsi="Arial" w:cs="Arial"/>
          <w:lang w:eastAsia="cs-CZ"/>
        </w:rPr>
        <w:t xml:space="preserve">               5 510,00</w:t>
      </w:r>
    </w:p>
    <w:p w14:paraId="5F8CAB63" w14:textId="07FAAE75" w:rsidR="00A44050" w:rsidRDefault="00A44050" w:rsidP="00B91FAF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lang w:eastAsia="cs-CZ"/>
        </w:rPr>
      </w:pPr>
      <w:r w:rsidRPr="00D67189">
        <w:rPr>
          <w:rFonts w:ascii="Arial" w:eastAsia="Times New Roman" w:hAnsi="Arial" w:cs="Arial"/>
          <w:lang w:eastAsia="cs-CZ"/>
        </w:rPr>
        <w:t>R51</w:t>
      </w:r>
      <w:r w:rsidR="00D67189" w:rsidRPr="00D67189">
        <w:rPr>
          <w:rFonts w:ascii="Arial" w:eastAsia="Times New Roman" w:hAnsi="Arial" w:cs="Arial"/>
          <w:lang w:eastAsia="cs-CZ"/>
        </w:rPr>
        <w:t>6561</w:t>
      </w:r>
    </w:p>
    <w:p w14:paraId="3809AE58" w14:textId="77777777" w:rsidR="008B12B8" w:rsidRPr="00070F9D" w:rsidRDefault="008B12B8" w:rsidP="008B12B8">
      <w:pPr>
        <w:pStyle w:val="Nadpis1"/>
        <w:spacing w:before="0"/>
        <w:rPr>
          <w:rStyle w:val="Zvraznn"/>
          <w:rFonts w:ascii="Arial" w:hAnsi="Arial" w:cs="Arial"/>
          <w:i w:val="0"/>
          <w:iCs w:val="0"/>
          <w:color w:val="auto"/>
          <w:sz w:val="22"/>
          <w:szCs w:val="22"/>
        </w:rPr>
      </w:pPr>
      <w:r w:rsidRPr="00070F9D">
        <w:rPr>
          <w:rFonts w:ascii="Arial" w:hAnsi="Arial" w:cs="Arial"/>
          <w:color w:val="auto"/>
          <w:sz w:val="22"/>
          <w:szCs w:val="22"/>
        </w:rPr>
        <w:t>N,N-</w:t>
      </w:r>
      <w:r w:rsidRPr="00070F9D">
        <w:rPr>
          <w:rStyle w:val="Zvraznn"/>
          <w:rFonts w:ascii="Arial" w:hAnsi="Arial" w:cs="Arial"/>
          <w:i w:val="0"/>
          <w:iCs w:val="0"/>
          <w:color w:val="auto"/>
          <w:sz w:val="22"/>
          <w:szCs w:val="22"/>
        </w:rPr>
        <w:t>DIMETHYLACETAMID                              1          3 796,00          21% 797,16                3 796,00</w:t>
      </w:r>
    </w:p>
    <w:p w14:paraId="66722608" w14:textId="77777777" w:rsidR="008B12B8" w:rsidRPr="00070F9D" w:rsidRDefault="008B12B8" w:rsidP="008B12B8">
      <w:pPr>
        <w:pStyle w:val="Nadpis1"/>
        <w:spacing w:before="0"/>
        <w:rPr>
          <w:rFonts w:ascii="Arial" w:hAnsi="Arial" w:cs="Arial"/>
          <w:color w:val="auto"/>
          <w:sz w:val="22"/>
          <w:szCs w:val="22"/>
        </w:rPr>
      </w:pPr>
      <w:r w:rsidRPr="00070F9D">
        <w:rPr>
          <w:rFonts w:ascii="Arial" w:hAnsi="Arial" w:cs="Arial"/>
          <w:color w:val="auto"/>
          <w:sz w:val="22"/>
          <w:szCs w:val="22"/>
        </w:rPr>
        <w:t xml:space="preserve">min 99 %, pro syntézu, 10 L, </w:t>
      </w:r>
      <w:proofErr w:type="gramStart"/>
      <w:r w:rsidRPr="00070F9D">
        <w:rPr>
          <w:rFonts w:ascii="Arial" w:hAnsi="Arial" w:cs="Arial"/>
          <w:color w:val="auto"/>
          <w:sz w:val="22"/>
          <w:szCs w:val="22"/>
        </w:rPr>
        <w:t>R.3617.4</w:t>
      </w:r>
      <w:proofErr w:type="gramEnd"/>
      <w:r w:rsidRPr="00070F9D">
        <w:rPr>
          <w:rFonts w:ascii="Arial" w:hAnsi="Arial" w:cs="Arial"/>
          <w:color w:val="auto"/>
          <w:sz w:val="22"/>
          <w:szCs w:val="22"/>
        </w:rPr>
        <w:t xml:space="preserve">        </w:t>
      </w:r>
    </w:p>
    <w:p w14:paraId="4429E65C" w14:textId="77777777" w:rsidR="008B12B8" w:rsidRPr="00070F9D" w:rsidRDefault="008B12B8" w:rsidP="008B12B8">
      <w:pPr>
        <w:pStyle w:val="Nadpis1"/>
        <w:shd w:val="clear" w:color="auto" w:fill="FFFFFF"/>
        <w:spacing w:before="0"/>
        <w:jc w:val="both"/>
        <w:rPr>
          <w:rFonts w:ascii="Arial" w:hAnsi="Arial" w:cs="Arial"/>
          <w:color w:val="auto"/>
          <w:sz w:val="22"/>
          <w:szCs w:val="22"/>
        </w:rPr>
      </w:pPr>
      <w:proofErr w:type="gramStart"/>
      <w:r w:rsidRPr="00070F9D">
        <w:rPr>
          <w:rFonts w:ascii="Arial" w:hAnsi="Arial" w:cs="Arial"/>
          <w:color w:val="auto"/>
          <w:sz w:val="22"/>
          <w:szCs w:val="22"/>
        </w:rPr>
        <w:t>N,N-DIMETHYLFORMAMID</w:t>
      </w:r>
      <w:proofErr w:type="gramEnd"/>
      <w:r w:rsidRPr="00070F9D">
        <w:rPr>
          <w:rFonts w:ascii="Arial" w:hAnsi="Arial" w:cs="Arial"/>
          <w:color w:val="auto"/>
          <w:sz w:val="22"/>
          <w:szCs w:val="22"/>
        </w:rPr>
        <w:t xml:space="preserve">                             2          1 528,00          21% 320,88                3 056,00            </w:t>
      </w:r>
    </w:p>
    <w:p w14:paraId="16772F04" w14:textId="77777777" w:rsidR="008B12B8" w:rsidRPr="00070F9D" w:rsidRDefault="008B12B8" w:rsidP="008B12B8">
      <w:pPr>
        <w:spacing w:after="0"/>
        <w:rPr>
          <w:rFonts w:ascii="Arial" w:hAnsi="Arial" w:cs="Arial"/>
        </w:rPr>
      </w:pPr>
      <w:r w:rsidRPr="00070F9D">
        <w:rPr>
          <w:rFonts w:ascii="Arial" w:hAnsi="Arial" w:cs="Arial"/>
        </w:rPr>
        <w:t>min 99,5 % pro syntézu, sklo, 2.5 L</w:t>
      </w:r>
    </w:p>
    <w:p w14:paraId="75536CE3" w14:textId="77777777" w:rsidR="008B12B8" w:rsidRPr="00070F9D" w:rsidRDefault="008B12B8" w:rsidP="008B12B8">
      <w:pPr>
        <w:spacing w:after="0"/>
        <w:rPr>
          <w:rFonts w:ascii="Arial" w:hAnsi="Arial" w:cs="Arial"/>
        </w:rPr>
      </w:pPr>
      <w:proofErr w:type="gramStart"/>
      <w:r w:rsidRPr="00070F9D">
        <w:rPr>
          <w:rFonts w:ascii="Arial" w:hAnsi="Arial" w:cs="Arial"/>
        </w:rPr>
        <w:t>R.6251.2</w:t>
      </w:r>
      <w:proofErr w:type="gramEnd"/>
    </w:p>
    <w:p w14:paraId="1C8548C3" w14:textId="77777777" w:rsidR="008B12B8" w:rsidRPr="00070F9D" w:rsidRDefault="008B12B8" w:rsidP="008B12B8">
      <w:pPr>
        <w:pStyle w:val="Nadpis1"/>
        <w:shd w:val="clear" w:color="auto" w:fill="FFFFFF"/>
        <w:spacing w:before="0"/>
        <w:rPr>
          <w:rFonts w:ascii="Arial" w:hAnsi="Arial" w:cs="Arial"/>
          <w:color w:val="auto"/>
          <w:sz w:val="22"/>
          <w:szCs w:val="22"/>
        </w:rPr>
      </w:pPr>
      <w:r w:rsidRPr="00070F9D">
        <w:rPr>
          <w:rFonts w:ascii="Arial" w:hAnsi="Arial" w:cs="Arial"/>
          <w:color w:val="auto"/>
          <w:sz w:val="22"/>
          <w:szCs w:val="22"/>
        </w:rPr>
        <w:t>Mikropipeta automatická nastavitelná               2            4</w:t>
      </w:r>
      <w:r>
        <w:rPr>
          <w:rFonts w:ascii="Arial" w:hAnsi="Arial" w:cs="Arial"/>
          <w:color w:val="auto"/>
          <w:sz w:val="22"/>
          <w:szCs w:val="22"/>
        </w:rPr>
        <w:t> </w:t>
      </w:r>
      <w:r w:rsidRPr="00070F9D">
        <w:rPr>
          <w:rFonts w:ascii="Arial" w:hAnsi="Arial" w:cs="Arial"/>
          <w:color w:val="auto"/>
          <w:sz w:val="22"/>
          <w:szCs w:val="22"/>
        </w:rPr>
        <w:t>820</w:t>
      </w:r>
      <w:r>
        <w:rPr>
          <w:rFonts w:ascii="Arial" w:hAnsi="Arial" w:cs="Arial"/>
          <w:color w:val="auto"/>
          <w:sz w:val="22"/>
          <w:szCs w:val="22"/>
        </w:rPr>
        <w:t>,00        21% 1 012,20             9 640,00</w:t>
      </w:r>
    </w:p>
    <w:p w14:paraId="404523E7" w14:textId="77777777" w:rsidR="008B12B8" w:rsidRPr="00070F9D" w:rsidRDefault="008B12B8" w:rsidP="008B12B8">
      <w:pPr>
        <w:pStyle w:val="Nadpis1"/>
        <w:shd w:val="clear" w:color="auto" w:fill="FFFFFF"/>
        <w:spacing w:before="0"/>
        <w:rPr>
          <w:rFonts w:ascii="Arial" w:hAnsi="Arial" w:cs="Arial"/>
          <w:color w:val="auto"/>
          <w:sz w:val="22"/>
          <w:szCs w:val="22"/>
        </w:rPr>
      </w:pPr>
      <w:r w:rsidRPr="00070F9D">
        <w:rPr>
          <w:rFonts w:ascii="Arial" w:hAnsi="Arial" w:cs="Arial"/>
          <w:color w:val="auto"/>
          <w:sz w:val="22"/>
          <w:szCs w:val="22"/>
        </w:rPr>
        <w:t>ACURA 825</w:t>
      </w:r>
      <w:r>
        <w:rPr>
          <w:rFonts w:ascii="Arial" w:hAnsi="Arial" w:cs="Arial"/>
          <w:color w:val="auto"/>
          <w:sz w:val="22"/>
          <w:szCs w:val="22"/>
        </w:rPr>
        <w:t>,</w:t>
      </w:r>
      <w:r w:rsidRPr="00070F9D">
        <w:rPr>
          <w:rFonts w:ascii="Arial" w:hAnsi="Arial" w:cs="Arial"/>
          <w:color w:val="auto"/>
          <w:sz w:val="22"/>
          <w:szCs w:val="22"/>
        </w:rPr>
        <w:t xml:space="preserve"> SOCOREX, 100 – 1000 </w:t>
      </w:r>
      <w:proofErr w:type="spellStart"/>
      <w:r w:rsidRPr="00070F9D">
        <w:rPr>
          <w:rFonts w:ascii="Arial" w:hAnsi="Arial" w:cs="Arial"/>
          <w:color w:val="auto"/>
          <w:sz w:val="22"/>
          <w:szCs w:val="22"/>
        </w:rPr>
        <w:t>uL</w:t>
      </w:r>
      <w:proofErr w:type="spellEnd"/>
    </w:p>
    <w:p w14:paraId="377F1E33" w14:textId="77777777" w:rsidR="008B12B8" w:rsidRPr="00070F9D" w:rsidRDefault="008B12B8" w:rsidP="008B12B8">
      <w:pPr>
        <w:rPr>
          <w:rFonts w:ascii="Arial" w:hAnsi="Arial" w:cs="Arial"/>
          <w:shd w:val="clear" w:color="auto" w:fill="F7F7F7"/>
        </w:rPr>
      </w:pPr>
      <w:r w:rsidRPr="00070F9D">
        <w:rPr>
          <w:rFonts w:ascii="Arial" w:hAnsi="Arial" w:cs="Arial"/>
        </w:rPr>
        <w:t>S825101</w:t>
      </w:r>
      <w:r w:rsidRPr="00070F9D">
        <w:rPr>
          <w:rFonts w:ascii="Arial" w:hAnsi="Arial" w:cs="Arial"/>
          <w:shd w:val="clear" w:color="auto" w:fill="F7F7F7"/>
        </w:rPr>
        <w:t xml:space="preserve"> </w:t>
      </w:r>
    </w:p>
    <w:p w14:paraId="22B656BB" w14:textId="77777777" w:rsidR="008B12B8" w:rsidRDefault="008B12B8" w:rsidP="008B12B8">
      <w:pPr>
        <w:pStyle w:val="Nadpis1"/>
        <w:shd w:val="clear" w:color="auto" w:fill="FFFFFF"/>
        <w:spacing w:before="0"/>
        <w:rPr>
          <w:rFonts w:ascii="Arial" w:hAnsi="Arial" w:cs="Arial"/>
          <w:color w:val="auto"/>
          <w:sz w:val="22"/>
          <w:szCs w:val="22"/>
        </w:rPr>
      </w:pPr>
      <w:r w:rsidRPr="00070F9D">
        <w:rPr>
          <w:rFonts w:ascii="Arial" w:hAnsi="Arial" w:cs="Arial"/>
          <w:color w:val="auto"/>
          <w:sz w:val="22"/>
          <w:szCs w:val="22"/>
        </w:rPr>
        <w:t>Mikropipeta automatická nastavitelná               2            4</w:t>
      </w:r>
      <w:r>
        <w:rPr>
          <w:rFonts w:ascii="Arial" w:hAnsi="Arial" w:cs="Arial"/>
          <w:color w:val="auto"/>
          <w:sz w:val="22"/>
          <w:szCs w:val="22"/>
        </w:rPr>
        <w:t> </w:t>
      </w:r>
      <w:r w:rsidRPr="00070F9D">
        <w:rPr>
          <w:rFonts w:ascii="Arial" w:hAnsi="Arial" w:cs="Arial"/>
          <w:color w:val="auto"/>
          <w:sz w:val="22"/>
          <w:szCs w:val="22"/>
        </w:rPr>
        <w:t>820</w:t>
      </w:r>
      <w:r>
        <w:rPr>
          <w:rFonts w:ascii="Arial" w:hAnsi="Arial" w:cs="Arial"/>
          <w:color w:val="auto"/>
          <w:sz w:val="22"/>
          <w:szCs w:val="22"/>
        </w:rPr>
        <w:t>,00        21% 1 012,20             9 640,00</w:t>
      </w:r>
    </w:p>
    <w:p w14:paraId="482A135B" w14:textId="77777777" w:rsidR="008B12B8" w:rsidRPr="00070F9D" w:rsidRDefault="008B12B8" w:rsidP="008B12B8">
      <w:pPr>
        <w:pStyle w:val="Nadpis1"/>
        <w:shd w:val="clear" w:color="auto" w:fill="FFFFFF"/>
        <w:spacing w:before="0"/>
        <w:rPr>
          <w:rFonts w:ascii="Arial" w:hAnsi="Arial" w:cs="Arial"/>
          <w:color w:val="auto"/>
          <w:sz w:val="22"/>
          <w:szCs w:val="22"/>
        </w:rPr>
      </w:pPr>
      <w:r w:rsidRPr="00070F9D">
        <w:rPr>
          <w:rFonts w:ascii="Arial" w:hAnsi="Arial" w:cs="Arial"/>
          <w:color w:val="auto"/>
          <w:sz w:val="22"/>
          <w:szCs w:val="22"/>
        </w:rPr>
        <w:t>ACURA 825</w:t>
      </w:r>
      <w:r>
        <w:rPr>
          <w:rFonts w:ascii="Arial" w:hAnsi="Arial" w:cs="Arial"/>
          <w:color w:val="auto"/>
          <w:sz w:val="22"/>
          <w:szCs w:val="22"/>
        </w:rPr>
        <w:t xml:space="preserve">, </w:t>
      </w:r>
      <w:r w:rsidRPr="00070F9D">
        <w:rPr>
          <w:rFonts w:ascii="Arial" w:hAnsi="Arial" w:cs="Arial"/>
          <w:color w:val="auto"/>
          <w:sz w:val="22"/>
          <w:szCs w:val="22"/>
        </w:rPr>
        <w:t xml:space="preserve">SOCOREX, 10 – 100 </w:t>
      </w:r>
      <w:proofErr w:type="spellStart"/>
      <w:r w:rsidRPr="00070F9D">
        <w:rPr>
          <w:rFonts w:ascii="Arial" w:hAnsi="Arial" w:cs="Arial"/>
          <w:color w:val="auto"/>
          <w:sz w:val="22"/>
          <w:szCs w:val="22"/>
        </w:rPr>
        <w:t>uL</w:t>
      </w:r>
      <w:proofErr w:type="spellEnd"/>
    </w:p>
    <w:p w14:paraId="524B9115" w14:textId="1A7B40C0" w:rsidR="008B12B8" w:rsidRPr="00155ED7" w:rsidRDefault="008B12B8" w:rsidP="00155ED7">
      <w:pPr>
        <w:rPr>
          <w:rFonts w:ascii="Arial" w:hAnsi="Arial" w:cs="Arial"/>
        </w:rPr>
      </w:pPr>
      <w:r w:rsidRPr="00070F9D">
        <w:rPr>
          <w:rFonts w:ascii="Arial" w:hAnsi="Arial" w:cs="Arial"/>
        </w:rPr>
        <w:t>S825100</w:t>
      </w:r>
    </w:p>
    <w:p w14:paraId="6AD6D066" w14:textId="77777777" w:rsidR="00136EBC" w:rsidRPr="007E62E4" w:rsidRDefault="00136EBC" w:rsidP="00136EBC">
      <w:pPr>
        <w:pBdr>
          <w:bottom w:val="single" w:sz="18" w:space="1" w:color="auto"/>
        </w:pBdr>
        <w:tabs>
          <w:tab w:val="left" w:pos="4536"/>
          <w:tab w:val="left" w:pos="5103"/>
          <w:tab w:val="left" w:pos="6946"/>
          <w:tab w:val="left" w:pos="8080"/>
        </w:tabs>
        <w:spacing w:after="0" w:line="240" w:lineRule="auto"/>
        <w:rPr>
          <w:rFonts w:ascii="Arial" w:hAnsi="Arial" w:cs="Arial"/>
          <w:b/>
        </w:rPr>
      </w:pPr>
    </w:p>
    <w:p w14:paraId="19DE02E5" w14:textId="4D44531A" w:rsidR="005068CD" w:rsidRPr="00283C36" w:rsidRDefault="00616692" w:rsidP="005068CD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rFonts w:ascii="Arial" w:hAnsi="Arial" w:cs="Arial"/>
          <w:b/>
        </w:rPr>
      </w:pPr>
      <w:r w:rsidRPr="00283C36">
        <w:rPr>
          <w:rFonts w:ascii="Arial" w:hAnsi="Arial" w:cs="Arial"/>
          <w:b/>
        </w:rPr>
        <w:t>Celkem</w:t>
      </w:r>
      <w:r w:rsidR="003918CD">
        <w:rPr>
          <w:rFonts w:ascii="Arial" w:hAnsi="Arial" w:cs="Arial"/>
          <w:b/>
        </w:rPr>
        <w:t xml:space="preserve">                                                                           </w:t>
      </w:r>
      <w:r w:rsidR="00422C20">
        <w:rPr>
          <w:rFonts w:ascii="Arial" w:hAnsi="Arial" w:cs="Arial"/>
          <w:b/>
        </w:rPr>
        <w:t>20 947</w:t>
      </w:r>
      <w:r w:rsidR="008B12B8">
        <w:rPr>
          <w:rFonts w:ascii="Arial" w:hAnsi="Arial" w:cs="Arial"/>
          <w:b/>
        </w:rPr>
        <w:t xml:space="preserve">,00    </w:t>
      </w:r>
      <w:r w:rsidR="00AB68D3">
        <w:rPr>
          <w:rFonts w:ascii="Arial" w:hAnsi="Arial" w:cs="Arial"/>
          <w:b/>
        </w:rPr>
        <w:t xml:space="preserve">   </w:t>
      </w:r>
      <w:r w:rsidR="008B12B8">
        <w:rPr>
          <w:rFonts w:ascii="Arial" w:hAnsi="Arial" w:cs="Arial"/>
          <w:b/>
        </w:rPr>
        <w:t xml:space="preserve">21%   </w:t>
      </w:r>
      <w:r w:rsidR="00422C20">
        <w:rPr>
          <w:rFonts w:ascii="Arial" w:hAnsi="Arial" w:cs="Arial"/>
          <w:b/>
        </w:rPr>
        <w:t>4 444,02</w:t>
      </w:r>
      <w:r w:rsidR="003918CD">
        <w:rPr>
          <w:rFonts w:ascii="Arial" w:hAnsi="Arial" w:cs="Arial"/>
          <w:b/>
        </w:rPr>
        <w:t xml:space="preserve">  </w:t>
      </w:r>
      <w:r w:rsidR="00AB68D3">
        <w:rPr>
          <w:rFonts w:ascii="Arial" w:hAnsi="Arial" w:cs="Arial"/>
          <w:b/>
        </w:rPr>
        <w:t xml:space="preserve">      </w:t>
      </w:r>
      <w:r w:rsidR="00422C20">
        <w:rPr>
          <w:rFonts w:ascii="Arial" w:hAnsi="Arial" w:cs="Arial"/>
          <w:b/>
        </w:rPr>
        <w:t>56 047</w:t>
      </w:r>
      <w:r w:rsidR="003918CD">
        <w:rPr>
          <w:rFonts w:ascii="Arial" w:hAnsi="Arial" w:cs="Arial"/>
          <w:b/>
        </w:rPr>
        <w:t>,00</w:t>
      </w:r>
    </w:p>
    <w:p w14:paraId="77749B15" w14:textId="77777777" w:rsidR="00EE6D47" w:rsidRDefault="00EE6D47" w:rsidP="00EE6D47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b/>
        </w:rPr>
      </w:pPr>
      <w:r>
        <w:rPr>
          <w:b/>
        </w:rPr>
        <w:fldChar w:fldCharType="begin">
          <w:ffData>
            <w:name w:val="Text6"/>
            <w:enabled/>
            <w:calcOnExit w:val="0"/>
            <w:textInput>
              <w:maxLength w:val="60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0B8F0C6E" w14:textId="4CDD93CB" w:rsidR="00D23019" w:rsidRPr="00654C88" w:rsidRDefault="00B16B2D" w:rsidP="00654C88">
      <w:pPr>
        <w:tabs>
          <w:tab w:val="left" w:pos="4536"/>
          <w:tab w:val="left" w:pos="5103"/>
          <w:tab w:val="left" w:pos="6946"/>
          <w:tab w:val="left" w:pos="8080"/>
        </w:tabs>
        <w:spacing w:after="0"/>
        <w:rPr>
          <w:b/>
        </w:rPr>
      </w:pPr>
      <w:r>
        <w:rPr>
          <w:b/>
        </w:rPr>
        <w:t>Předpokládaná cena včetně DPH a recyklačního poplatku celkem Kč:</w:t>
      </w:r>
      <w:r w:rsidR="007A3D2A">
        <w:rPr>
          <w:b/>
        </w:rPr>
        <w:t xml:space="preserve"> </w:t>
      </w:r>
      <w:r w:rsidR="003F70A0">
        <w:rPr>
          <w:b/>
        </w:rPr>
        <w:t>67 816,87</w:t>
      </w:r>
    </w:p>
    <w:p w14:paraId="663EDAEE" w14:textId="77777777" w:rsidR="00B16B2D" w:rsidRDefault="00B16B2D" w:rsidP="00446398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ěkujeme</w:t>
      </w:r>
    </w:p>
    <w:p w14:paraId="1461C18B" w14:textId="77777777" w:rsidR="00B16B2D" w:rsidRDefault="00B16B2D" w:rsidP="00B16B2D">
      <w:pPr>
        <w:pStyle w:val="Ustanoven"/>
        <w:ind w:left="288" w:hanging="288"/>
      </w:pPr>
      <w:r>
        <w:t>1.</w:t>
      </w:r>
      <w:r>
        <w:tab/>
        <w:t>Prosím, zašlete originál Vaší faktury. V případě nedodání dodacího listu, napsat do textu faktury, že faktura slouží</w:t>
      </w:r>
      <w:r w:rsidR="00EE6D47">
        <w:t xml:space="preserve"> zároveň</w:t>
      </w:r>
      <w:r>
        <w:t xml:space="preserve"> jako dodací list.</w:t>
      </w:r>
    </w:p>
    <w:p w14:paraId="054AA640" w14:textId="77777777" w:rsidR="00B16B2D" w:rsidRDefault="00B16B2D" w:rsidP="00B16B2D">
      <w:pPr>
        <w:pStyle w:val="Ustanoven"/>
        <w:ind w:left="288" w:hanging="288"/>
      </w:pPr>
      <w:r>
        <w:t>2.</w:t>
      </w:r>
      <w:r>
        <w:tab/>
        <w:t>Uveďte tuto objednávku do souladu s cenami, termíny, způsoby dodání a údaji ve výše uvedeném seznamu.</w:t>
      </w:r>
    </w:p>
    <w:p w14:paraId="1BD893EF" w14:textId="77777777" w:rsidR="00B16B2D" w:rsidRDefault="00B16B2D" w:rsidP="00B16B2D">
      <w:pPr>
        <w:pStyle w:val="Ustanoven"/>
        <w:numPr>
          <w:ilvl w:val="0"/>
          <w:numId w:val="1"/>
        </w:numPr>
      </w:pPr>
      <w:r>
        <w:t>Prosím, oznamte nám, nebude-li možné dodat požadované.</w:t>
      </w:r>
    </w:p>
    <w:p w14:paraId="5EAFF184" w14:textId="77777777" w:rsidR="00B16B2D" w:rsidRDefault="00B16B2D" w:rsidP="00B16B2D">
      <w:pPr>
        <w:pStyle w:val="Ustanoven"/>
        <w:ind w:left="288" w:hanging="288"/>
      </w:pPr>
      <w:r>
        <w:t>4.</w:t>
      </w:r>
      <w:r>
        <w:tab/>
        <w:t>Veškerou korespondenci zasílejte na adresu:</w:t>
      </w:r>
      <w:bookmarkStart w:id="0" w:name="_GoBack"/>
      <w:bookmarkEnd w:id="0"/>
    </w:p>
    <w:p w14:paraId="1ED14FEA" w14:textId="77777777" w:rsidR="00B16B2D" w:rsidRPr="00B16B2D" w:rsidRDefault="00B16B2D" w:rsidP="00B16B2D">
      <w:pPr>
        <w:pStyle w:val="Ustanoven"/>
        <w:ind w:left="288"/>
        <w:rPr>
          <w:sz w:val="20"/>
        </w:rPr>
      </w:pPr>
      <w:r w:rsidRPr="00B16B2D">
        <w:rPr>
          <w:sz w:val="20"/>
        </w:rPr>
        <w:t xml:space="preserve">ÚACH AV ČR, </w:t>
      </w:r>
      <w:proofErr w:type="spellStart"/>
      <w:proofErr w:type="gramStart"/>
      <w:r w:rsidRPr="00B16B2D">
        <w:rPr>
          <w:sz w:val="20"/>
        </w:rPr>
        <w:t>v.v.</w:t>
      </w:r>
      <w:proofErr w:type="gramEnd"/>
      <w:r w:rsidRPr="00B16B2D">
        <w:rPr>
          <w:sz w:val="20"/>
        </w:rPr>
        <w:t>i</w:t>
      </w:r>
      <w:proofErr w:type="spellEnd"/>
      <w:r w:rsidRPr="00B16B2D">
        <w:rPr>
          <w:sz w:val="20"/>
        </w:rPr>
        <w:t>.</w:t>
      </w:r>
    </w:p>
    <w:p w14:paraId="5EF37A41" w14:textId="77777777" w:rsidR="00B16B2D" w:rsidRPr="00B16B2D" w:rsidRDefault="00B16B2D" w:rsidP="00B16B2D">
      <w:pPr>
        <w:pStyle w:val="Ustanoven"/>
        <w:ind w:left="288"/>
        <w:rPr>
          <w:sz w:val="20"/>
        </w:rPr>
      </w:pPr>
      <w:r w:rsidRPr="00B16B2D">
        <w:rPr>
          <w:sz w:val="20"/>
        </w:rPr>
        <w:t>250 68  Husinec -Řež , č. p. 1001</w:t>
      </w:r>
    </w:p>
    <w:p w14:paraId="23E53731" w14:textId="77777777" w:rsidR="00B16B2D" w:rsidRPr="00B16B2D" w:rsidRDefault="00B16B2D" w:rsidP="00B16B2D">
      <w:pPr>
        <w:pStyle w:val="Ustanoven"/>
        <w:ind w:left="288"/>
        <w:rPr>
          <w:b/>
          <w:sz w:val="20"/>
        </w:rPr>
      </w:pPr>
      <w:r w:rsidRPr="00B16B2D">
        <w:rPr>
          <w:b/>
          <w:sz w:val="20"/>
        </w:rPr>
        <w:t>IČO 61388980, DIČ CZ61388980</w:t>
      </w:r>
    </w:p>
    <w:p w14:paraId="390C3CBC" w14:textId="5C0A12E6" w:rsidR="00B16B2D" w:rsidRPr="00654C88" w:rsidRDefault="00B16B2D" w:rsidP="00654C88">
      <w:pPr>
        <w:pStyle w:val="Ustanoven"/>
        <w:ind w:left="288" w:hanging="288"/>
      </w:pPr>
      <w:r>
        <w:t>5.</w:t>
      </w:r>
      <w:r>
        <w:tab/>
        <w:t xml:space="preserve">Bankovní spojení: </w:t>
      </w:r>
      <w:r w:rsidR="00654C88">
        <w:t>ČSOB</w:t>
      </w:r>
      <w:r w:rsidR="00AA0A53">
        <w:rPr>
          <w:i/>
          <w:sz w:val="20"/>
        </w:rPr>
        <w:tab/>
      </w:r>
    </w:p>
    <w:sectPr w:rsidR="00B16B2D" w:rsidRPr="00654C88" w:rsidSect="00446398">
      <w:type w:val="continuous"/>
      <w:pgSz w:w="11906" w:h="16838"/>
      <w:pgMar w:top="720" w:right="720" w:bottom="720" w:left="720" w:header="708" w:footer="708" w:gutter="0"/>
      <w:cols w:space="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F00E93"/>
    <w:multiLevelType w:val="singleLevel"/>
    <w:tmpl w:val="A1524016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rial" w:hAnsi="Arial" w:cs="Times New Roman" w:hint="default"/>
        <w:b w:val="0"/>
        <w:i w:val="0"/>
        <w:sz w:val="16"/>
        <w:u w:val="none"/>
      </w:rPr>
    </w:lvl>
  </w:abstractNum>
  <w:abstractNum w:abstractNumId="1">
    <w:nsid w:val="64667C0C"/>
    <w:multiLevelType w:val="hybridMultilevel"/>
    <w:tmpl w:val="3C6A3724"/>
    <w:lvl w:ilvl="0" w:tplc="DBE6C024">
      <w:start w:val="1"/>
      <w:numFmt w:val="none"/>
      <w:lvlText w:val="6."/>
      <w:lvlJc w:val="left"/>
      <w:pPr>
        <w:tabs>
          <w:tab w:val="num" w:pos="1296"/>
        </w:tabs>
        <w:ind w:left="1296" w:hanging="360"/>
      </w:pPr>
      <w:rPr>
        <w:rFonts w:cs="Times New Roman" w:hint="default"/>
        <w:sz w:val="16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28"/>
        </w:tabs>
        <w:ind w:left="172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448"/>
        </w:tabs>
        <w:ind w:left="244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168"/>
        </w:tabs>
        <w:ind w:left="316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888"/>
        </w:tabs>
        <w:ind w:left="388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608"/>
        </w:tabs>
        <w:ind w:left="460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328"/>
        </w:tabs>
        <w:ind w:left="532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048"/>
        </w:tabs>
        <w:ind w:left="604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768"/>
        </w:tabs>
        <w:ind w:left="6768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formatting="1" w:enforcement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NjO3tDA0NLG0MDdR0lEKTi0uzszPAykwtKwFABXGjzEtAAAA"/>
  </w:docVars>
  <w:rsids>
    <w:rsidRoot w:val="00446398"/>
    <w:rsid w:val="00036040"/>
    <w:rsid w:val="000519CA"/>
    <w:rsid w:val="00073F46"/>
    <w:rsid w:val="00092D25"/>
    <w:rsid w:val="00094B6E"/>
    <w:rsid w:val="000A1D10"/>
    <w:rsid w:val="000D71C0"/>
    <w:rsid w:val="000E6282"/>
    <w:rsid w:val="00102D4D"/>
    <w:rsid w:val="001102CA"/>
    <w:rsid w:val="00121952"/>
    <w:rsid w:val="00121FEF"/>
    <w:rsid w:val="001252AC"/>
    <w:rsid w:val="001362AE"/>
    <w:rsid w:val="00136EBC"/>
    <w:rsid w:val="00155AEF"/>
    <w:rsid w:val="00155ED7"/>
    <w:rsid w:val="00184964"/>
    <w:rsid w:val="00187161"/>
    <w:rsid w:val="001A19C8"/>
    <w:rsid w:val="001B7A31"/>
    <w:rsid w:val="001D1D57"/>
    <w:rsid w:val="00210AF1"/>
    <w:rsid w:val="0022115F"/>
    <w:rsid w:val="00222179"/>
    <w:rsid w:val="00223C91"/>
    <w:rsid w:val="00227039"/>
    <w:rsid w:val="00245DFC"/>
    <w:rsid w:val="00250F7A"/>
    <w:rsid w:val="002738E2"/>
    <w:rsid w:val="002813D2"/>
    <w:rsid w:val="00283C36"/>
    <w:rsid w:val="002A0279"/>
    <w:rsid w:val="002C0299"/>
    <w:rsid w:val="00322230"/>
    <w:rsid w:val="003304BF"/>
    <w:rsid w:val="00351D67"/>
    <w:rsid w:val="003551C9"/>
    <w:rsid w:val="003918CD"/>
    <w:rsid w:val="003B61AA"/>
    <w:rsid w:val="003C0849"/>
    <w:rsid w:val="003C141B"/>
    <w:rsid w:val="003E52A6"/>
    <w:rsid w:val="003F04BA"/>
    <w:rsid w:val="003F1B6E"/>
    <w:rsid w:val="003F70A0"/>
    <w:rsid w:val="00414E60"/>
    <w:rsid w:val="00422C20"/>
    <w:rsid w:val="00446398"/>
    <w:rsid w:val="00456506"/>
    <w:rsid w:val="00461DBB"/>
    <w:rsid w:val="00463E91"/>
    <w:rsid w:val="00465CBD"/>
    <w:rsid w:val="004749C6"/>
    <w:rsid w:val="00481C7B"/>
    <w:rsid w:val="004C1BED"/>
    <w:rsid w:val="004E23D3"/>
    <w:rsid w:val="0050422E"/>
    <w:rsid w:val="005068CD"/>
    <w:rsid w:val="00522DFE"/>
    <w:rsid w:val="00524E86"/>
    <w:rsid w:val="00533149"/>
    <w:rsid w:val="00540D8D"/>
    <w:rsid w:val="005819A8"/>
    <w:rsid w:val="00592AA5"/>
    <w:rsid w:val="005B08C0"/>
    <w:rsid w:val="005D3C38"/>
    <w:rsid w:val="005F54C1"/>
    <w:rsid w:val="006113CA"/>
    <w:rsid w:val="00616692"/>
    <w:rsid w:val="00630462"/>
    <w:rsid w:val="00654C88"/>
    <w:rsid w:val="006619E1"/>
    <w:rsid w:val="00672D72"/>
    <w:rsid w:val="00673D27"/>
    <w:rsid w:val="006A3175"/>
    <w:rsid w:val="006A7C0C"/>
    <w:rsid w:val="006B242B"/>
    <w:rsid w:val="006D3483"/>
    <w:rsid w:val="006E0F8A"/>
    <w:rsid w:val="006E22FF"/>
    <w:rsid w:val="006F1D74"/>
    <w:rsid w:val="0071281F"/>
    <w:rsid w:val="0071496A"/>
    <w:rsid w:val="00734B35"/>
    <w:rsid w:val="007460A1"/>
    <w:rsid w:val="00760419"/>
    <w:rsid w:val="00767A7D"/>
    <w:rsid w:val="0077053D"/>
    <w:rsid w:val="0077238E"/>
    <w:rsid w:val="00774F78"/>
    <w:rsid w:val="007A3D2A"/>
    <w:rsid w:val="007E62E4"/>
    <w:rsid w:val="008108EA"/>
    <w:rsid w:val="00831B52"/>
    <w:rsid w:val="0084635C"/>
    <w:rsid w:val="008602E9"/>
    <w:rsid w:val="00876B09"/>
    <w:rsid w:val="00877A3D"/>
    <w:rsid w:val="00891526"/>
    <w:rsid w:val="008A5532"/>
    <w:rsid w:val="008B128A"/>
    <w:rsid w:val="008B12B8"/>
    <w:rsid w:val="008C20CD"/>
    <w:rsid w:val="008F6F80"/>
    <w:rsid w:val="0092361F"/>
    <w:rsid w:val="009275A8"/>
    <w:rsid w:val="00930E8D"/>
    <w:rsid w:val="0095357B"/>
    <w:rsid w:val="009614ED"/>
    <w:rsid w:val="009631B3"/>
    <w:rsid w:val="009754A3"/>
    <w:rsid w:val="009A34C0"/>
    <w:rsid w:val="009A6DA1"/>
    <w:rsid w:val="009B264A"/>
    <w:rsid w:val="009B2725"/>
    <w:rsid w:val="009B6822"/>
    <w:rsid w:val="009B76C8"/>
    <w:rsid w:val="009E67B8"/>
    <w:rsid w:val="00A32D81"/>
    <w:rsid w:val="00A44050"/>
    <w:rsid w:val="00A553EA"/>
    <w:rsid w:val="00A704A2"/>
    <w:rsid w:val="00A7198D"/>
    <w:rsid w:val="00AA0A53"/>
    <w:rsid w:val="00AA6889"/>
    <w:rsid w:val="00AB68D3"/>
    <w:rsid w:val="00AC4129"/>
    <w:rsid w:val="00AC4CEA"/>
    <w:rsid w:val="00AE1145"/>
    <w:rsid w:val="00AE2C36"/>
    <w:rsid w:val="00B04414"/>
    <w:rsid w:val="00B0529F"/>
    <w:rsid w:val="00B16B2D"/>
    <w:rsid w:val="00B26CB4"/>
    <w:rsid w:val="00B33011"/>
    <w:rsid w:val="00B33ED7"/>
    <w:rsid w:val="00B64AFE"/>
    <w:rsid w:val="00B706E7"/>
    <w:rsid w:val="00B85ABC"/>
    <w:rsid w:val="00B85B4A"/>
    <w:rsid w:val="00B91FAF"/>
    <w:rsid w:val="00BA58F2"/>
    <w:rsid w:val="00BB46F2"/>
    <w:rsid w:val="00BC6C7C"/>
    <w:rsid w:val="00BD1BC3"/>
    <w:rsid w:val="00BE2525"/>
    <w:rsid w:val="00BF3C31"/>
    <w:rsid w:val="00C159EA"/>
    <w:rsid w:val="00C243BC"/>
    <w:rsid w:val="00C36BEF"/>
    <w:rsid w:val="00C45A43"/>
    <w:rsid w:val="00C51867"/>
    <w:rsid w:val="00C83DC8"/>
    <w:rsid w:val="00C91929"/>
    <w:rsid w:val="00CB08A8"/>
    <w:rsid w:val="00CC1FE3"/>
    <w:rsid w:val="00CD35B6"/>
    <w:rsid w:val="00CD4DEA"/>
    <w:rsid w:val="00CE1EC7"/>
    <w:rsid w:val="00D07FBE"/>
    <w:rsid w:val="00D14409"/>
    <w:rsid w:val="00D170F7"/>
    <w:rsid w:val="00D23019"/>
    <w:rsid w:val="00D240E4"/>
    <w:rsid w:val="00D24720"/>
    <w:rsid w:val="00D34626"/>
    <w:rsid w:val="00D4116D"/>
    <w:rsid w:val="00D6542F"/>
    <w:rsid w:val="00D67189"/>
    <w:rsid w:val="00D7695E"/>
    <w:rsid w:val="00D903A3"/>
    <w:rsid w:val="00DA0E6F"/>
    <w:rsid w:val="00DC632A"/>
    <w:rsid w:val="00DD19AE"/>
    <w:rsid w:val="00DF3C07"/>
    <w:rsid w:val="00DF6201"/>
    <w:rsid w:val="00DF6D0D"/>
    <w:rsid w:val="00E3041F"/>
    <w:rsid w:val="00E350EC"/>
    <w:rsid w:val="00E42BCC"/>
    <w:rsid w:val="00E454E2"/>
    <w:rsid w:val="00E46F24"/>
    <w:rsid w:val="00E505F4"/>
    <w:rsid w:val="00E525F0"/>
    <w:rsid w:val="00E60019"/>
    <w:rsid w:val="00E70FAA"/>
    <w:rsid w:val="00E72D09"/>
    <w:rsid w:val="00E733CB"/>
    <w:rsid w:val="00E82062"/>
    <w:rsid w:val="00E92496"/>
    <w:rsid w:val="00EB2B6F"/>
    <w:rsid w:val="00EB31EA"/>
    <w:rsid w:val="00ED417A"/>
    <w:rsid w:val="00EE4FC8"/>
    <w:rsid w:val="00EE4FE9"/>
    <w:rsid w:val="00EE5042"/>
    <w:rsid w:val="00EE6D47"/>
    <w:rsid w:val="00EE77B5"/>
    <w:rsid w:val="00F168C6"/>
    <w:rsid w:val="00F30170"/>
    <w:rsid w:val="00F344CC"/>
    <w:rsid w:val="00F35CA0"/>
    <w:rsid w:val="00F43C35"/>
    <w:rsid w:val="00FB423F"/>
    <w:rsid w:val="00FC152D"/>
    <w:rsid w:val="00FD0B03"/>
    <w:rsid w:val="00FD4684"/>
    <w:rsid w:val="00FE2E0C"/>
    <w:rsid w:val="00FE345F"/>
    <w:rsid w:val="00FE48AC"/>
    <w:rsid w:val="00FF2802"/>
    <w:rsid w:val="00FF3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BDD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704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8108E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ataPoznmka">
    <w:name w:val="Data/Poznámka"/>
    <w:basedOn w:val="Normln"/>
    <w:rsid w:val="00446398"/>
    <w:pPr>
      <w:spacing w:after="0" w:line="240" w:lineRule="auto"/>
    </w:pPr>
    <w:rPr>
      <w:rFonts w:ascii="Arial" w:eastAsia="Times New Roman" w:hAnsi="Arial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4463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Ustanoven">
    <w:name w:val="Ustanovení"/>
    <w:basedOn w:val="Normln"/>
    <w:rsid w:val="00B16B2D"/>
    <w:pPr>
      <w:spacing w:after="0" w:line="240" w:lineRule="auto"/>
    </w:pPr>
    <w:rPr>
      <w:rFonts w:ascii="Arial" w:eastAsia="Times New Roman" w:hAnsi="Arial" w:cs="Times New Roman"/>
      <w:sz w:val="16"/>
      <w:szCs w:val="20"/>
      <w:lang w:eastAsia="cs-CZ"/>
    </w:rPr>
  </w:style>
  <w:style w:type="paragraph" w:customStyle="1" w:styleId="CeloselnDataTabulky">
    <w:name w:val="CeločíselnáDataTabulky"/>
    <w:basedOn w:val="Normln"/>
    <w:rsid w:val="00B16B2D"/>
    <w:pPr>
      <w:tabs>
        <w:tab w:val="right" w:pos="1008"/>
      </w:tabs>
      <w:spacing w:before="120" w:after="120" w:line="120" w:lineRule="atLeast"/>
      <w:ind w:left="72" w:right="72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108EA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A704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Zvraznn">
    <w:name w:val="Emphasis"/>
    <w:basedOn w:val="Standardnpsmoodstavce"/>
    <w:uiPriority w:val="20"/>
    <w:qFormat/>
    <w:rsid w:val="008B12B8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704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8108E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ataPoznmka">
    <w:name w:val="Data/Poznámka"/>
    <w:basedOn w:val="Normln"/>
    <w:rsid w:val="00446398"/>
    <w:pPr>
      <w:spacing w:after="0" w:line="240" w:lineRule="auto"/>
    </w:pPr>
    <w:rPr>
      <w:rFonts w:ascii="Arial" w:eastAsia="Times New Roman" w:hAnsi="Arial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4463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Ustanoven">
    <w:name w:val="Ustanovení"/>
    <w:basedOn w:val="Normln"/>
    <w:rsid w:val="00B16B2D"/>
    <w:pPr>
      <w:spacing w:after="0" w:line="240" w:lineRule="auto"/>
    </w:pPr>
    <w:rPr>
      <w:rFonts w:ascii="Arial" w:eastAsia="Times New Roman" w:hAnsi="Arial" w:cs="Times New Roman"/>
      <w:sz w:val="16"/>
      <w:szCs w:val="20"/>
      <w:lang w:eastAsia="cs-CZ"/>
    </w:rPr>
  </w:style>
  <w:style w:type="paragraph" w:customStyle="1" w:styleId="CeloselnDataTabulky">
    <w:name w:val="CeločíselnáDataTabulky"/>
    <w:basedOn w:val="Normln"/>
    <w:rsid w:val="00B16B2D"/>
    <w:pPr>
      <w:tabs>
        <w:tab w:val="right" w:pos="1008"/>
      </w:tabs>
      <w:spacing w:before="120" w:after="120" w:line="120" w:lineRule="atLeast"/>
      <w:ind w:left="72" w:right="72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108EA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A704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Zvraznn">
    <w:name w:val="Emphasis"/>
    <w:basedOn w:val="Standardnpsmoodstavce"/>
    <w:uiPriority w:val="20"/>
    <w:qFormat/>
    <w:rsid w:val="008B12B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970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E3BD23D7-A1FA-44DB-87D9-46A632377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69</Words>
  <Characters>2182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Ústav anorganické chemie AVČR, v.v.i.</Company>
  <LinksUpToDate>false</LinksUpToDate>
  <CharactersWithSpaces>2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Bezdička</dc:creator>
  <cp:lastModifiedBy>andrea</cp:lastModifiedBy>
  <cp:revision>12</cp:revision>
  <dcterms:created xsi:type="dcterms:W3CDTF">2020-06-15T07:12:00Z</dcterms:created>
  <dcterms:modified xsi:type="dcterms:W3CDTF">2020-06-19T07:47:00Z</dcterms:modified>
</cp:coreProperties>
</file>